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2780B" w14:textId="630D6623" w:rsidR="00F64AD9" w:rsidRPr="008C30F9" w:rsidRDefault="008C30F9" w:rsidP="008C30F9">
      <w:pPr>
        <w:pStyle w:val="Nagwek2"/>
        <w:jc w:val="center"/>
        <w:rPr>
          <w:b/>
          <w:bCs/>
        </w:rPr>
      </w:pPr>
      <w:r w:rsidRPr="008C30F9">
        <w:rPr>
          <w:b/>
          <w:bCs/>
        </w:rPr>
        <w:t>FORMULARZ ZGŁOSZENIOWY</w:t>
      </w:r>
      <w:r w:rsidR="009C0A8A">
        <w:rPr>
          <w:b/>
          <w:bCs/>
        </w:rPr>
        <w:t xml:space="preserve"> </w:t>
      </w:r>
    </w:p>
    <w:p w14:paraId="17BF9480" w14:textId="54005DB9" w:rsidR="008C30F9" w:rsidRPr="0013759F" w:rsidRDefault="00653F69" w:rsidP="008C30F9">
      <w:pPr>
        <w:pStyle w:val="Nagwek2"/>
        <w:jc w:val="center"/>
        <w:rPr>
          <w:b/>
          <w:bCs/>
          <w:color w:val="45B0E1" w:themeColor="accent1" w:themeTint="99"/>
        </w:rPr>
      </w:pPr>
      <w:r w:rsidRPr="0013759F">
        <w:rPr>
          <w:b/>
          <w:bCs/>
          <w:color w:val="45B0E1" w:themeColor="accent1" w:themeTint="99"/>
        </w:rPr>
        <w:t xml:space="preserve">Grupa Robocza </w:t>
      </w:r>
      <w:r w:rsidR="00001CCD" w:rsidRPr="0013759F">
        <w:rPr>
          <w:b/>
          <w:bCs/>
          <w:color w:val="45B0E1" w:themeColor="accent1" w:themeTint="99"/>
        </w:rPr>
        <w:t xml:space="preserve">ds. </w:t>
      </w:r>
      <w:r w:rsidR="00622D77" w:rsidRPr="0013759F">
        <w:rPr>
          <w:b/>
          <w:bCs/>
          <w:color w:val="45B0E1" w:themeColor="accent1" w:themeTint="99"/>
        </w:rPr>
        <w:t>transformacji w kierunku GOZ i zrównoważonych produktów</w:t>
      </w:r>
      <w:r w:rsidR="00001CCD" w:rsidRPr="0013759F">
        <w:rPr>
          <w:b/>
          <w:bCs/>
          <w:color w:val="45B0E1" w:themeColor="accent1" w:themeTint="99"/>
        </w:rPr>
        <w:t xml:space="preserve"> </w:t>
      </w:r>
    </w:p>
    <w:p w14:paraId="1A762B33" w14:textId="126E2399" w:rsidR="0013759F" w:rsidRPr="0013759F" w:rsidRDefault="0013759F" w:rsidP="0013759F">
      <w:pPr>
        <w:pStyle w:val="Nagwek2"/>
        <w:jc w:val="center"/>
        <w:rPr>
          <w:b/>
          <w:bCs/>
        </w:rPr>
      </w:pPr>
      <w:r>
        <w:rPr>
          <w:b/>
          <w:bCs/>
        </w:rPr>
        <w:t>Zespół ds. wsparcia zrównoważonego rozwoju przedsiębiorst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3F69" w14:paraId="28DE5E91" w14:textId="77777777" w:rsidTr="00BD19DB">
        <w:tc>
          <w:tcPr>
            <w:tcW w:w="9062" w:type="dxa"/>
            <w:shd w:val="clear" w:color="auto" w:fill="DAE9F7" w:themeFill="text2" w:themeFillTint="1A"/>
          </w:tcPr>
          <w:p w14:paraId="648E49B8" w14:textId="77777777" w:rsidR="00450489" w:rsidRDefault="00450489" w:rsidP="00653F69">
            <w:pPr>
              <w:jc w:val="both"/>
              <w:rPr>
                <w:color w:val="FF0000"/>
              </w:rPr>
            </w:pPr>
          </w:p>
          <w:p w14:paraId="4431EE7A" w14:textId="2560BB33" w:rsidR="00845BF6" w:rsidRDefault="00845BF6" w:rsidP="00653F69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Niniejszy formularz służy </w:t>
            </w:r>
            <w:r w:rsidR="00CA34C4">
              <w:rPr>
                <w:color w:val="FF0000"/>
              </w:rPr>
              <w:t>wyrażeniu zainteresowania</w:t>
            </w:r>
            <w:r>
              <w:rPr>
                <w:color w:val="FF0000"/>
              </w:rPr>
              <w:t xml:space="preserve"> </w:t>
            </w:r>
            <w:r w:rsidR="00CA34C4">
              <w:rPr>
                <w:color w:val="FF0000"/>
              </w:rPr>
              <w:t>aktywnym udziałem</w:t>
            </w:r>
            <w:r>
              <w:rPr>
                <w:color w:val="FF0000"/>
              </w:rPr>
              <w:t xml:space="preserve"> w pracach Grupy Roboczej ds. </w:t>
            </w:r>
            <w:r w:rsidR="00622D77" w:rsidRPr="00622D77">
              <w:rPr>
                <w:color w:val="FF0000"/>
              </w:rPr>
              <w:t>transformacji w kierunku GOZ i zrównoważonych produktów</w:t>
            </w:r>
            <w:r w:rsidR="00001CCD" w:rsidRPr="00622D77">
              <w:rPr>
                <w:color w:val="FF0000"/>
              </w:rPr>
              <w:t xml:space="preserve"> </w:t>
            </w:r>
            <w:r w:rsidRPr="00622D77">
              <w:rPr>
                <w:color w:val="FF0000"/>
              </w:rPr>
              <w:t>prowadzonej</w:t>
            </w:r>
            <w:r>
              <w:rPr>
                <w:color w:val="FF0000"/>
              </w:rPr>
              <w:t xml:space="preserve"> pod auspicjami Ministerstwa Rozwoju i Technologii. Obsługę Grupy Roboczej zapewnia Departament </w:t>
            </w:r>
            <w:r w:rsidR="00AE63D4">
              <w:rPr>
                <w:color w:val="FF0000"/>
              </w:rPr>
              <w:t>Zrównoważonej Gospodarki</w:t>
            </w:r>
            <w:r>
              <w:rPr>
                <w:color w:val="FF0000"/>
              </w:rPr>
              <w:t>.</w:t>
            </w:r>
          </w:p>
          <w:p w14:paraId="5B4ED4B3" w14:textId="77777777" w:rsidR="00845BF6" w:rsidRDefault="00845BF6" w:rsidP="00653F69">
            <w:pPr>
              <w:jc w:val="both"/>
              <w:rPr>
                <w:color w:val="FF0000"/>
              </w:rPr>
            </w:pPr>
          </w:p>
          <w:p w14:paraId="60F95EAA" w14:textId="70C2E594" w:rsidR="00653F69" w:rsidRDefault="00653F69" w:rsidP="00653F69">
            <w:pPr>
              <w:jc w:val="both"/>
              <w:rPr>
                <w:color w:val="FF0000"/>
              </w:rPr>
            </w:pPr>
            <w:r w:rsidRPr="00845BF6">
              <w:rPr>
                <w:color w:val="FF0000"/>
              </w:rPr>
              <w:t>Wypełniony formularz należy przesłać</w:t>
            </w:r>
            <w:r w:rsidR="00845BF6">
              <w:rPr>
                <w:color w:val="FF0000"/>
              </w:rPr>
              <w:t xml:space="preserve"> </w:t>
            </w:r>
            <w:r w:rsidR="00450489">
              <w:rPr>
                <w:color w:val="FF0000"/>
              </w:rPr>
              <w:t xml:space="preserve">osobiście </w:t>
            </w:r>
            <w:r w:rsidRPr="00845BF6">
              <w:rPr>
                <w:color w:val="FF0000"/>
              </w:rPr>
              <w:t xml:space="preserve">na adres: </w:t>
            </w:r>
            <w:r w:rsidR="00F44F35" w:rsidRPr="00F44F35">
              <w:rPr>
                <w:color w:val="FF0000"/>
                <w:u w:val="single"/>
              </w:rPr>
              <w:t>zespolzr@mrit.gov.pl</w:t>
            </w:r>
            <w:r w:rsidR="00F44F35">
              <w:t xml:space="preserve"> </w:t>
            </w:r>
            <w:r w:rsidRPr="00845BF6">
              <w:rPr>
                <w:color w:val="FF0000"/>
              </w:rPr>
              <w:t xml:space="preserve"> </w:t>
            </w:r>
          </w:p>
          <w:p w14:paraId="2754C946" w14:textId="77777777" w:rsidR="00845BF6" w:rsidRPr="00845BF6" w:rsidRDefault="00845BF6" w:rsidP="00653F69">
            <w:pPr>
              <w:jc w:val="both"/>
              <w:rPr>
                <w:color w:val="FF0000"/>
              </w:rPr>
            </w:pPr>
          </w:p>
          <w:p w14:paraId="00CD5855" w14:textId="30D3652F" w:rsidR="00653F69" w:rsidRPr="00845BF6" w:rsidRDefault="00845BF6" w:rsidP="00C22893">
            <w:pPr>
              <w:jc w:val="both"/>
              <w:rPr>
                <w:color w:val="FF0000"/>
              </w:rPr>
            </w:pPr>
            <w:r w:rsidRPr="00845BF6">
              <w:rPr>
                <w:b/>
                <w:bCs/>
                <w:color w:val="FF0000"/>
              </w:rPr>
              <w:t>Uwaga:</w:t>
            </w:r>
            <w:r>
              <w:rPr>
                <w:color w:val="FF0000"/>
              </w:rPr>
              <w:t xml:space="preserve"> </w:t>
            </w:r>
            <w:r w:rsidR="00653F69" w:rsidRPr="00845BF6">
              <w:rPr>
                <w:color w:val="FF0000"/>
              </w:rPr>
              <w:t>Ministerstwo Rozwoju i Technologii zastrzega możliwość skontaktowania się z wybranymi osobami.</w:t>
            </w:r>
            <w:r>
              <w:rPr>
                <w:color w:val="FF0000"/>
              </w:rPr>
              <w:t xml:space="preserve"> </w:t>
            </w:r>
          </w:p>
          <w:p w14:paraId="18CA6DAE" w14:textId="77777777" w:rsidR="00653F69" w:rsidRDefault="00653F69" w:rsidP="00653F69"/>
        </w:tc>
      </w:tr>
    </w:tbl>
    <w:p w14:paraId="03C59AEE" w14:textId="77777777" w:rsidR="00CF20FF" w:rsidRDefault="00CF20FF" w:rsidP="008C30F9">
      <w:pPr>
        <w:rPr>
          <w:b/>
          <w:bCs/>
          <w:sz w:val="28"/>
          <w:szCs w:val="28"/>
        </w:rPr>
      </w:pPr>
    </w:p>
    <w:p w14:paraId="561AD882" w14:textId="66847D3E" w:rsidR="008C30F9" w:rsidRPr="00653F69" w:rsidRDefault="009A5210" w:rsidP="008C30F9">
      <w:pPr>
        <w:rPr>
          <w:b/>
          <w:bCs/>
          <w:sz w:val="28"/>
          <w:szCs w:val="28"/>
        </w:rPr>
      </w:pPr>
      <w:r w:rsidRPr="00653F69">
        <w:rPr>
          <w:b/>
          <w:bCs/>
          <w:sz w:val="28"/>
          <w:szCs w:val="28"/>
        </w:rPr>
        <w:t>Dane kandydata/kandydatki</w:t>
      </w:r>
    </w:p>
    <w:tbl>
      <w:tblPr>
        <w:tblStyle w:val="Siatkatabelijasna"/>
        <w:tblW w:w="0" w:type="auto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Look w:val="04A0" w:firstRow="1" w:lastRow="0" w:firstColumn="1" w:lastColumn="0" w:noHBand="0" w:noVBand="1"/>
      </w:tblPr>
      <w:tblGrid>
        <w:gridCol w:w="4523"/>
        <w:gridCol w:w="4519"/>
      </w:tblGrid>
      <w:tr w:rsidR="009A5210" w14:paraId="087C67EA" w14:textId="77777777" w:rsidTr="00653F69">
        <w:tc>
          <w:tcPr>
            <w:tcW w:w="4531" w:type="dxa"/>
          </w:tcPr>
          <w:p w14:paraId="3148DF25" w14:textId="1EA0FC64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Imię i nazwisko </w:t>
            </w:r>
          </w:p>
        </w:tc>
        <w:tc>
          <w:tcPr>
            <w:tcW w:w="4531" w:type="dxa"/>
          </w:tcPr>
          <w:p w14:paraId="53A55360" w14:textId="32211B26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2B08B188" w14:textId="77777777" w:rsidTr="00653F69">
        <w:tc>
          <w:tcPr>
            <w:tcW w:w="4531" w:type="dxa"/>
          </w:tcPr>
          <w:p w14:paraId="27AB2DE9" w14:textId="7C7FC5F8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Afiliacja </w:t>
            </w:r>
          </w:p>
        </w:tc>
        <w:tc>
          <w:tcPr>
            <w:tcW w:w="4531" w:type="dxa"/>
          </w:tcPr>
          <w:p w14:paraId="6D0D1C6F" w14:textId="3B1B53E7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1F9A7DC5" w14:textId="77777777" w:rsidTr="00653F69">
        <w:tc>
          <w:tcPr>
            <w:tcW w:w="4531" w:type="dxa"/>
          </w:tcPr>
          <w:p w14:paraId="078F74C5" w14:textId="4A34C827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Adres e-mail </w:t>
            </w:r>
          </w:p>
        </w:tc>
        <w:tc>
          <w:tcPr>
            <w:tcW w:w="4531" w:type="dxa"/>
          </w:tcPr>
          <w:p w14:paraId="257F4C2F" w14:textId="226E8941" w:rsidR="009A5210" w:rsidRPr="00731F2D" w:rsidRDefault="009A5210" w:rsidP="000C2745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6D11B1BE" w14:textId="77777777" w:rsidTr="00653F69">
        <w:tc>
          <w:tcPr>
            <w:tcW w:w="4531" w:type="dxa"/>
          </w:tcPr>
          <w:p w14:paraId="7E50E593" w14:textId="3515C661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Nr telefonu służbowego </w:t>
            </w:r>
          </w:p>
        </w:tc>
        <w:tc>
          <w:tcPr>
            <w:tcW w:w="4531" w:type="dxa"/>
          </w:tcPr>
          <w:p w14:paraId="0084432C" w14:textId="05944F45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</w:tbl>
    <w:p w14:paraId="64CB9A38" w14:textId="00472A99" w:rsidR="00653F69" w:rsidRDefault="00653F69" w:rsidP="008C30F9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5210" w14:paraId="35221E38" w14:textId="77777777" w:rsidTr="009A5210">
        <w:tc>
          <w:tcPr>
            <w:tcW w:w="9062" w:type="dxa"/>
          </w:tcPr>
          <w:p w14:paraId="2C32D500" w14:textId="4EB2F2F0" w:rsidR="009A5210" w:rsidRPr="00001CCD" w:rsidRDefault="009A5210" w:rsidP="00001CCD">
            <w:pPr>
              <w:pStyle w:val="Akapitzlist"/>
              <w:numPr>
                <w:ilvl w:val="0"/>
                <w:numId w:val="4"/>
              </w:numPr>
              <w:rPr>
                <w:b/>
                <w:bCs/>
                <w:color w:val="156082" w:themeColor="accent1"/>
                <w:sz w:val="24"/>
                <w:szCs w:val="24"/>
              </w:rPr>
            </w:pPr>
            <w:r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Dlaczego Pan/Pani chciałby/chciałaby przystąpić do Grupy Roboczej ds. </w:t>
            </w:r>
            <w:r w:rsidR="00622D77" w:rsidRPr="00622D77">
              <w:rPr>
                <w:b/>
                <w:bCs/>
                <w:color w:val="156082" w:themeColor="accent1"/>
                <w:sz w:val="24"/>
                <w:szCs w:val="24"/>
              </w:rPr>
              <w:t>transformacji w kierunku GOZ i zrównoważonych produktów</w:t>
            </w:r>
            <w:r w:rsidRPr="00001CCD">
              <w:rPr>
                <w:b/>
                <w:bCs/>
                <w:color w:val="156082" w:themeColor="accent1"/>
                <w:sz w:val="24"/>
                <w:szCs w:val="24"/>
              </w:rPr>
              <w:t>?</w:t>
            </w:r>
          </w:p>
        </w:tc>
      </w:tr>
      <w:tr w:rsidR="009A5210" w14:paraId="5F7C7873" w14:textId="77777777" w:rsidTr="00900F8C">
        <w:trPr>
          <w:trHeight w:val="719"/>
        </w:trPr>
        <w:tc>
          <w:tcPr>
            <w:tcW w:w="9062" w:type="dxa"/>
          </w:tcPr>
          <w:p w14:paraId="78EE0D2D" w14:textId="25B1B693" w:rsidR="00653F69" w:rsidRPr="0086106F" w:rsidRDefault="00653F69" w:rsidP="000C2745">
            <w:pPr>
              <w:rPr>
                <w:sz w:val="24"/>
                <w:szCs w:val="24"/>
              </w:rPr>
            </w:pPr>
          </w:p>
        </w:tc>
      </w:tr>
    </w:tbl>
    <w:p w14:paraId="3BCCE567" w14:textId="77777777" w:rsidR="00FD0AF7" w:rsidRDefault="00FD0AF7" w:rsidP="008C30F9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3F69" w14:paraId="43DB88E4" w14:textId="77777777" w:rsidTr="003126CA">
        <w:tc>
          <w:tcPr>
            <w:tcW w:w="9062" w:type="dxa"/>
          </w:tcPr>
          <w:p w14:paraId="725A12C8" w14:textId="1FF38E63" w:rsidR="00900F8C" w:rsidRDefault="00653F69" w:rsidP="005F1531">
            <w:pPr>
              <w:pStyle w:val="Akapitzlist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 w:rsidRPr="005F1531">
              <w:rPr>
                <w:b/>
                <w:bCs/>
                <w:color w:val="156082" w:themeColor="accent1"/>
                <w:sz w:val="24"/>
                <w:szCs w:val="24"/>
              </w:rPr>
              <w:t>Jakim zakresem wiedzy/doświadczenia może Pan/Pani podzielić się w ramach prac Grupy Roboczej</w:t>
            </w:r>
            <w:r w:rsidR="00BD19DB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? </w:t>
            </w:r>
            <w:r w:rsidR="00CE18B6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Proszę o </w:t>
            </w:r>
            <w:r w:rsidR="005F1531" w:rsidRPr="005F1531">
              <w:rPr>
                <w:b/>
                <w:bCs/>
                <w:color w:val="156082" w:themeColor="accent1"/>
                <w:sz w:val="24"/>
                <w:szCs w:val="24"/>
              </w:rPr>
              <w:t>wskazanie zagadnień</w:t>
            </w:r>
            <w:r w:rsidR="007D48F5">
              <w:rPr>
                <w:b/>
                <w:bCs/>
                <w:color w:val="156082" w:themeColor="accent1"/>
                <w:sz w:val="24"/>
                <w:szCs w:val="24"/>
              </w:rPr>
              <w:t xml:space="preserve"> tematycznych</w:t>
            </w:r>
            <w:r w:rsidR="00D55937">
              <w:rPr>
                <w:b/>
                <w:bCs/>
                <w:color w:val="156082" w:themeColor="accent1"/>
                <w:sz w:val="24"/>
                <w:szCs w:val="24"/>
              </w:rPr>
              <w:t>,</w:t>
            </w:r>
            <w:r w:rsidR="005F1531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 w zakresie których Pan/Pani może wesprzeć prace Grupy Roboczej</w:t>
            </w:r>
            <w:r w:rsidR="0013759F">
              <w:rPr>
                <w:b/>
                <w:bCs/>
                <w:color w:val="156082" w:themeColor="accent1"/>
                <w:sz w:val="24"/>
                <w:szCs w:val="24"/>
              </w:rPr>
              <w:t>?</w:t>
            </w:r>
          </w:p>
          <w:p w14:paraId="4A2D3874" w14:textId="00A3296A" w:rsidR="00CF20FF" w:rsidRPr="00900F8C" w:rsidRDefault="00900F8C" w:rsidP="00900F8C">
            <w:pPr>
              <w:pStyle w:val="Akapitzlist"/>
              <w:jc w:val="both"/>
              <w:rPr>
                <w:color w:val="156082" w:themeColor="accent1"/>
                <w:sz w:val="24"/>
                <w:szCs w:val="24"/>
              </w:rPr>
            </w:pPr>
            <w:r w:rsidRPr="00900F8C">
              <w:rPr>
                <w:color w:val="156082" w:themeColor="accent1"/>
                <w:sz w:val="24"/>
                <w:szCs w:val="24"/>
              </w:rPr>
              <w:t>(</w:t>
            </w:r>
            <w:r>
              <w:rPr>
                <w:color w:val="156082" w:themeColor="accent1"/>
                <w:sz w:val="24"/>
                <w:szCs w:val="24"/>
              </w:rPr>
              <w:t>m</w:t>
            </w:r>
            <w:r w:rsidRPr="00900F8C">
              <w:rPr>
                <w:color w:val="156082" w:themeColor="accent1"/>
                <w:sz w:val="24"/>
                <w:szCs w:val="24"/>
              </w:rPr>
              <w:t>ożliwe jest zaznaczenie więcej niż jednej odpowiedzi)</w:t>
            </w:r>
          </w:p>
        </w:tc>
      </w:tr>
      <w:tr w:rsidR="00653F69" w14:paraId="08D5D97F" w14:textId="77777777" w:rsidTr="00900F8C">
        <w:trPr>
          <w:trHeight w:val="694"/>
        </w:trPr>
        <w:tc>
          <w:tcPr>
            <w:tcW w:w="9062" w:type="dxa"/>
          </w:tcPr>
          <w:p w14:paraId="150BC09E" w14:textId="24203E02" w:rsidR="007044FC" w:rsidRPr="007044FC" w:rsidRDefault="00000000" w:rsidP="007044F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154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044FC" w:rsidRPr="007044FC">
              <w:rPr>
                <w:sz w:val="24"/>
                <w:szCs w:val="24"/>
              </w:rPr>
              <w:t xml:space="preserve"> </w:t>
            </w:r>
            <w:r w:rsidR="0013759F">
              <w:rPr>
                <w:sz w:val="24"/>
                <w:szCs w:val="24"/>
              </w:rPr>
              <w:t>r</w:t>
            </w:r>
            <w:r w:rsidR="007044FC" w:rsidRPr="007044FC">
              <w:rPr>
                <w:sz w:val="24"/>
                <w:szCs w:val="24"/>
              </w:rPr>
              <w:t>egulacje UE dotyczące produktów i ekoprojektu</w:t>
            </w:r>
          </w:p>
          <w:p w14:paraId="7EE93AF2" w14:textId="4C45AF25" w:rsidR="007044FC" w:rsidRPr="007044FC" w:rsidRDefault="00000000" w:rsidP="007044F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32949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7044FC">
              <w:rPr>
                <w:sz w:val="24"/>
                <w:szCs w:val="24"/>
              </w:rPr>
              <w:t xml:space="preserve"> </w:t>
            </w:r>
            <w:r w:rsidR="0013759F">
              <w:rPr>
                <w:sz w:val="24"/>
                <w:szCs w:val="24"/>
              </w:rPr>
              <w:t>m</w:t>
            </w:r>
            <w:r w:rsidR="007044FC" w:rsidRPr="007044FC">
              <w:rPr>
                <w:sz w:val="24"/>
                <w:szCs w:val="24"/>
              </w:rPr>
              <w:t>etody oceny wpływu środowiskowego produktów</w:t>
            </w:r>
          </w:p>
          <w:p w14:paraId="5487560A" w14:textId="3018CB50" w:rsidR="007044FC" w:rsidRPr="007044FC" w:rsidRDefault="00000000" w:rsidP="007044F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00406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7044FC">
              <w:rPr>
                <w:sz w:val="24"/>
                <w:szCs w:val="24"/>
              </w:rPr>
              <w:t xml:space="preserve"> </w:t>
            </w:r>
            <w:r w:rsidR="0013759F">
              <w:rPr>
                <w:sz w:val="24"/>
                <w:szCs w:val="24"/>
              </w:rPr>
              <w:t>je</w:t>
            </w:r>
            <w:r w:rsidR="007044FC" w:rsidRPr="007044FC">
              <w:rPr>
                <w:sz w:val="24"/>
                <w:szCs w:val="24"/>
              </w:rPr>
              <w:t>dnolity rynek produktów UE</w:t>
            </w:r>
            <w:r w:rsidR="007044FC" w:rsidRPr="00900F8C">
              <w:rPr>
                <w:sz w:val="24"/>
                <w:szCs w:val="24"/>
              </w:rPr>
              <w:t xml:space="preserve"> </w:t>
            </w:r>
            <w:r w:rsidR="007044FC" w:rsidRPr="007044FC">
              <w:rPr>
                <w:sz w:val="24"/>
                <w:szCs w:val="24"/>
              </w:rPr>
              <w:t>(regulacje dotyczące nadzoru rynku, oceny zgodności, certyfikacji, badań produktów)</w:t>
            </w:r>
          </w:p>
          <w:p w14:paraId="66FCAED9" w14:textId="26A36F5F" w:rsidR="007044FC" w:rsidRPr="007044FC" w:rsidRDefault="00000000" w:rsidP="007044F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30765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7044FC">
              <w:rPr>
                <w:sz w:val="24"/>
                <w:szCs w:val="24"/>
              </w:rPr>
              <w:t xml:space="preserve"> </w:t>
            </w:r>
            <w:r w:rsidR="0013759F">
              <w:rPr>
                <w:sz w:val="24"/>
                <w:szCs w:val="24"/>
              </w:rPr>
              <w:t>c</w:t>
            </w:r>
            <w:r w:rsidR="007044FC" w:rsidRPr="007044FC">
              <w:rPr>
                <w:sz w:val="24"/>
                <w:szCs w:val="24"/>
              </w:rPr>
              <w:t>yfrowe informacje o produktach i dane w łańcuchach wartości</w:t>
            </w:r>
          </w:p>
          <w:p w14:paraId="06CCA648" w14:textId="46EB10DA" w:rsidR="007044FC" w:rsidRPr="007044FC" w:rsidRDefault="00000000" w:rsidP="007044F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6211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7044FC">
              <w:rPr>
                <w:sz w:val="24"/>
                <w:szCs w:val="24"/>
              </w:rPr>
              <w:t xml:space="preserve"> </w:t>
            </w:r>
            <w:r w:rsidR="0013759F">
              <w:rPr>
                <w:sz w:val="24"/>
                <w:szCs w:val="24"/>
              </w:rPr>
              <w:t>f</w:t>
            </w:r>
            <w:r w:rsidR="007044FC" w:rsidRPr="007044FC">
              <w:rPr>
                <w:sz w:val="24"/>
                <w:szCs w:val="24"/>
              </w:rPr>
              <w:t>unkcjonowanie sektorów produkcyjnych objętych regulacjami produktowymi</w:t>
            </w:r>
          </w:p>
          <w:p w14:paraId="7413DDC3" w14:textId="68782C20" w:rsidR="007044FC" w:rsidRPr="007044FC" w:rsidRDefault="00000000" w:rsidP="007044F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4638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7044FC">
              <w:rPr>
                <w:sz w:val="24"/>
                <w:szCs w:val="24"/>
              </w:rPr>
              <w:t xml:space="preserve"> </w:t>
            </w:r>
            <w:r w:rsidR="0013759F">
              <w:rPr>
                <w:sz w:val="24"/>
                <w:szCs w:val="24"/>
              </w:rPr>
              <w:t>w</w:t>
            </w:r>
            <w:r w:rsidR="006C6E64">
              <w:rPr>
                <w:sz w:val="24"/>
                <w:szCs w:val="24"/>
              </w:rPr>
              <w:t>drażanie rozwiązań GOZ</w:t>
            </w:r>
            <w:r w:rsidR="007044FC" w:rsidRPr="007044FC">
              <w:rPr>
                <w:sz w:val="24"/>
                <w:szCs w:val="24"/>
              </w:rPr>
              <w:t xml:space="preserve"> w przedsiębiorstwach</w:t>
            </w:r>
            <w:r w:rsidR="00900F8C" w:rsidRPr="00900F8C">
              <w:rPr>
                <w:sz w:val="24"/>
                <w:szCs w:val="24"/>
              </w:rPr>
              <w:t xml:space="preserve"> </w:t>
            </w:r>
            <w:r w:rsidR="007044FC" w:rsidRPr="007044FC">
              <w:rPr>
                <w:sz w:val="24"/>
                <w:szCs w:val="24"/>
              </w:rPr>
              <w:t>(np. cyrkularne modele biznesowe, wykorzystanie surowców wtórnych, zarządzanie cyklem życia produktów)</w:t>
            </w:r>
          </w:p>
          <w:p w14:paraId="480BD421" w14:textId="2517FEA9" w:rsidR="007044FC" w:rsidRPr="007044FC" w:rsidRDefault="00000000" w:rsidP="00900F8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17136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044FC" w:rsidRPr="007044FC">
              <w:rPr>
                <w:sz w:val="24"/>
                <w:szCs w:val="24"/>
              </w:rPr>
              <w:t xml:space="preserve"> </w:t>
            </w:r>
            <w:r w:rsidR="0013759F">
              <w:rPr>
                <w:sz w:val="24"/>
                <w:szCs w:val="24"/>
              </w:rPr>
              <w:t>d</w:t>
            </w:r>
            <w:r w:rsidR="006C6E64">
              <w:rPr>
                <w:sz w:val="24"/>
                <w:szCs w:val="24"/>
              </w:rPr>
              <w:t>oświadczenie w zakresie tworzenia lub wykorzystania i</w:t>
            </w:r>
            <w:r w:rsidR="007044FC" w:rsidRPr="007044FC">
              <w:rPr>
                <w:sz w:val="24"/>
                <w:szCs w:val="24"/>
              </w:rPr>
              <w:t>nstrument</w:t>
            </w:r>
            <w:r w:rsidR="006C6E64">
              <w:rPr>
                <w:sz w:val="24"/>
                <w:szCs w:val="24"/>
              </w:rPr>
              <w:t>ów</w:t>
            </w:r>
            <w:r w:rsidR="007044FC" w:rsidRPr="007044FC">
              <w:rPr>
                <w:sz w:val="24"/>
                <w:szCs w:val="24"/>
              </w:rPr>
              <w:t xml:space="preserve"> wspierając</w:t>
            </w:r>
            <w:r w:rsidR="006C6E64">
              <w:rPr>
                <w:sz w:val="24"/>
                <w:szCs w:val="24"/>
              </w:rPr>
              <w:t>ych</w:t>
            </w:r>
            <w:r w:rsidR="007044FC" w:rsidRPr="007044FC">
              <w:rPr>
                <w:sz w:val="24"/>
                <w:szCs w:val="24"/>
              </w:rPr>
              <w:t xml:space="preserve"> transformację w kierunku GOZ</w:t>
            </w:r>
            <w:r w:rsidR="00900F8C" w:rsidRPr="00900F8C">
              <w:rPr>
                <w:sz w:val="24"/>
                <w:szCs w:val="24"/>
              </w:rPr>
              <w:t xml:space="preserve"> </w:t>
            </w:r>
            <w:r w:rsidR="007044FC" w:rsidRPr="007044FC">
              <w:rPr>
                <w:sz w:val="24"/>
                <w:szCs w:val="24"/>
              </w:rPr>
              <w:t>(np. zielone zamówienia publiczne, instrumenty wsparcia dla przedsiębiorstw)</w:t>
            </w:r>
          </w:p>
        </w:tc>
      </w:tr>
    </w:tbl>
    <w:p w14:paraId="713B958E" w14:textId="77777777" w:rsidR="005F1531" w:rsidRDefault="005F1531" w:rsidP="005F1531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F1531" w14:paraId="68898F88" w14:textId="77777777" w:rsidTr="00F064EA">
        <w:tc>
          <w:tcPr>
            <w:tcW w:w="9062" w:type="dxa"/>
          </w:tcPr>
          <w:p w14:paraId="15E5674B" w14:textId="4B47196D" w:rsidR="005F1531" w:rsidRPr="005F1531" w:rsidRDefault="005F1531" w:rsidP="005F1531">
            <w:pPr>
              <w:pStyle w:val="Akapitzlist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>
              <w:rPr>
                <w:b/>
                <w:bCs/>
                <w:color w:val="156082" w:themeColor="accent1"/>
                <w:sz w:val="24"/>
                <w:szCs w:val="24"/>
              </w:rPr>
              <w:t>Jakie ma Pan/Pani doświadczenie w odniesieniu do zagadnień zaznaczonych w pytaniu nr 2? Proszę o odniesienie się do każdego z zaznaczonych zagadnień</w:t>
            </w:r>
            <w:r w:rsidR="007D48F5">
              <w:rPr>
                <w:b/>
                <w:bCs/>
                <w:color w:val="156082" w:themeColor="accent1"/>
                <w:sz w:val="24"/>
                <w:szCs w:val="24"/>
              </w:rPr>
              <w:t>.</w:t>
            </w:r>
          </w:p>
          <w:p w14:paraId="1CB861B8" w14:textId="77777777" w:rsidR="005F1531" w:rsidRPr="00B11857" w:rsidRDefault="005F1531" w:rsidP="00F064EA">
            <w:pPr>
              <w:rPr>
                <w:i/>
                <w:iCs/>
                <w:color w:val="156082" w:themeColor="accent1"/>
              </w:rPr>
            </w:pPr>
          </w:p>
        </w:tc>
      </w:tr>
      <w:tr w:rsidR="005F1531" w14:paraId="3AC39E6F" w14:textId="77777777" w:rsidTr="006C6E64">
        <w:trPr>
          <w:trHeight w:val="1071"/>
        </w:trPr>
        <w:tc>
          <w:tcPr>
            <w:tcW w:w="9062" w:type="dxa"/>
          </w:tcPr>
          <w:p w14:paraId="00543D63" w14:textId="04E0BDC1" w:rsidR="005F1531" w:rsidRPr="0086106F" w:rsidRDefault="005F1531" w:rsidP="00F064EA">
            <w:pPr>
              <w:rPr>
                <w:sz w:val="24"/>
                <w:szCs w:val="24"/>
              </w:rPr>
            </w:pPr>
          </w:p>
        </w:tc>
      </w:tr>
    </w:tbl>
    <w:p w14:paraId="3E7FE40B" w14:textId="77777777" w:rsidR="00F44F35" w:rsidRDefault="00F44F35" w:rsidP="00F44F35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44F35" w14:paraId="2FF4EB52" w14:textId="77777777" w:rsidTr="00F064EA">
        <w:tc>
          <w:tcPr>
            <w:tcW w:w="9062" w:type="dxa"/>
          </w:tcPr>
          <w:p w14:paraId="4B5C534F" w14:textId="34943987" w:rsidR="00F44F35" w:rsidRPr="007D48F5" w:rsidRDefault="007D48F5" w:rsidP="007D48F5">
            <w:pPr>
              <w:pStyle w:val="Akapitzlist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  <w:r w:rsidRPr="007D48F5">
              <w:rPr>
                <w:b/>
                <w:bCs/>
                <w:color w:val="156082" w:themeColor="accent1"/>
                <w:sz w:val="24"/>
                <w:szCs w:val="24"/>
              </w:rPr>
              <w:t>W jakich działaniach Grupy Roboczej Pan/Pani chciałby/chciałaby uczestniczyć?</w:t>
            </w:r>
          </w:p>
        </w:tc>
      </w:tr>
      <w:tr w:rsidR="00F44F35" w14:paraId="7AC5DD5B" w14:textId="77777777" w:rsidTr="007D48F5">
        <w:trPr>
          <w:trHeight w:val="2664"/>
        </w:trPr>
        <w:tc>
          <w:tcPr>
            <w:tcW w:w="9062" w:type="dxa"/>
          </w:tcPr>
          <w:p w14:paraId="6158A963" w14:textId="25455DE5" w:rsidR="00900F8C" w:rsidRPr="00900F8C" w:rsidRDefault="00000000" w:rsidP="00900F8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22059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 w:rsidRP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900F8C">
              <w:rPr>
                <w:sz w:val="24"/>
                <w:szCs w:val="24"/>
              </w:rPr>
              <w:t xml:space="preserve"> Wymiana wiedzy i doświadczeń dotyczących wdrażania rozwiązań cyrkularnych lub ekoprojektowania w przedsiębiorstwach</w:t>
            </w:r>
          </w:p>
          <w:p w14:paraId="21672CA2" w14:textId="3853B4BD" w:rsidR="00900F8C" w:rsidRPr="00900F8C" w:rsidRDefault="00000000" w:rsidP="00900F8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30521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 w:rsidRP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900F8C">
              <w:rPr>
                <w:sz w:val="24"/>
                <w:szCs w:val="24"/>
              </w:rPr>
              <w:t xml:space="preserve"> Przygotowywanie materiałów informacyjnych lub edukacyjnych dla przedsiębiorstw</w:t>
            </w:r>
          </w:p>
          <w:p w14:paraId="0E280B63" w14:textId="00957901" w:rsidR="00900F8C" w:rsidRPr="00900F8C" w:rsidRDefault="00000000" w:rsidP="00900F8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08437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 w:rsidRP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900F8C">
              <w:rPr>
                <w:sz w:val="24"/>
                <w:szCs w:val="24"/>
              </w:rPr>
              <w:t xml:space="preserve"> Prezentowanie dobrych praktyk branżowych, inicjatyw lub projektów związanych z gospodarką o obiegu zamkniętym lub ekoprojektowaniem</w:t>
            </w:r>
          </w:p>
          <w:p w14:paraId="314981D9" w14:textId="79C5D3F3" w:rsidR="00900F8C" w:rsidRPr="00900F8C" w:rsidRDefault="00000000" w:rsidP="00900F8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91312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 w:rsidRP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900F8C">
              <w:rPr>
                <w:sz w:val="24"/>
                <w:szCs w:val="24"/>
              </w:rPr>
              <w:t xml:space="preserve"> Udział w analizach wyzwań i barier dla przedsiębiorstw związanych z transformacją w kierunku GOZ</w:t>
            </w:r>
          </w:p>
          <w:p w14:paraId="6C07341A" w14:textId="7744EF19" w:rsidR="00900F8C" w:rsidRPr="00900F8C" w:rsidRDefault="00000000" w:rsidP="00900F8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62083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F8C" w:rsidRPr="00900F8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900F8C">
              <w:rPr>
                <w:sz w:val="24"/>
                <w:szCs w:val="24"/>
              </w:rPr>
              <w:t xml:space="preserve"> Opiniowanie i wypracowywanie rekomendacji dotyczących regulacji lub inicjatyw publicznych w obszarze GOZ i ekoprojektu</w:t>
            </w:r>
          </w:p>
          <w:p w14:paraId="61F478A9" w14:textId="6A9E493B" w:rsidR="00786905" w:rsidRPr="0086106F" w:rsidRDefault="00000000" w:rsidP="00900F8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03237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2E5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00F8C" w:rsidRPr="00900F8C">
              <w:rPr>
                <w:sz w:val="24"/>
                <w:szCs w:val="24"/>
              </w:rPr>
              <w:t xml:space="preserve"> Inne – jakie? ....................................................</w:t>
            </w:r>
          </w:p>
        </w:tc>
      </w:tr>
    </w:tbl>
    <w:p w14:paraId="13C9F6D4" w14:textId="77777777" w:rsidR="00F44F35" w:rsidRDefault="00F44F35" w:rsidP="00F44F35">
      <w:pPr>
        <w:rPr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D48F5" w14:paraId="35153095" w14:textId="77777777" w:rsidTr="00F064EA">
        <w:tc>
          <w:tcPr>
            <w:tcW w:w="9062" w:type="dxa"/>
          </w:tcPr>
          <w:p w14:paraId="2D1D2374" w14:textId="6675EB85" w:rsidR="0013759F" w:rsidRDefault="005F235A" w:rsidP="00F064EA">
            <w:pPr>
              <w:pStyle w:val="Akapitzlist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Jaki wkład może Pan/Pani wnieść do Grupy Roboczej? Proszę o podanie konkretnych propozycji produktów lub </w:t>
            </w:r>
            <w:r w:rsidR="0013759F">
              <w:rPr>
                <w:b/>
                <w:bCs/>
                <w:color w:val="156082" w:themeColor="accent1"/>
                <w:sz w:val="24"/>
                <w:szCs w:val="24"/>
              </w:rPr>
              <w:t>działań,</w:t>
            </w: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 w które </w:t>
            </w:r>
            <w:r w:rsidR="00810393">
              <w:rPr>
                <w:b/>
                <w:bCs/>
                <w:color w:val="156082" w:themeColor="accent1"/>
                <w:sz w:val="24"/>
                <w:szCs w:val="24"/>
              </w:rPr>
              <w:t xml:space="preserve">Pan/Pani byłaby/byłby gotowy/a </w:t>
            </w:r>
            <w:r w:rsidR="00001CCD">
              <w:rPr>
                <w:b/>
                <w:bCs/>
                <w:color w:val="156082" w:themeColor="accent1"/>
                <w:sz w:val="24"/>
                <w:szCs w:val="24"/>
              </w:rPr>
              <w:t xml:space="preserve">się </w:t>
            </w: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zaangażować. </w:t>
            </w:r>
          </w:p>
          <w:p w14:paraId="7268AF2C" w14:textId="5E1029B6" w:rsidR="007D48F5" w:rsidRPr="0013759F" w:rsidRDefault="00900F8C" w:rsidP="0013759F">
            <w:pPr>
              <w:pStyle w:val="Akapitzlist"/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 w:rsidRPr="0013759F">
              <w:rPr>
                <w:b/>
                <w:bCs/>
                <w:i/>
                <w:iCs/>
                <w:color w:val="156082" w:themeColor="accent1"/>
              </w:rPr>
              <w:t>Przykładowo:</w:t>
            </w:r>
            <w:r w:rsidRPr="0013759F">
              <w:rPr>
                <w:i/>
                <w:iCs/>
                <w:color w:val="156082" w:themeColor="accent1"/>
              </w:rPr>
              <w:t xml:space="preserve"> przygotowanie lub współtworzenie materiałów informacyjnych lub </w:t>
            </w:r>
            <w:r w:rsidR="0013759F" w:rsidRPr="0013759F">
              <w:rPr>
                <w:i/>
                <w:iCs/>
                <w:color w:val="156082" w:themeColor="accent1"/>
              </w:rPr>
              <w:t xml:space="preserve">  </w:t>
            </w:r>
            <w:r w:rsidRPr="0013759F">
              <w:rPr>
                <w:i/>
                <w:iCs/>
                <w:color w:val="156082" w:themeColor="accent1"/>
              </w:rPr>
              <w:t>poradników dla przedsiębiorstw dotyczących wdrażania rozwiązań cyrkularnych lub wymogów ekoprojektu; prezentacja dobrych praktyk branżowych lub doświadczeń własnej organizacji w zakresie GOZ lub projektowania zrównoważonych produktów; udział w analizie barier i wyzwań wdrożeniowych dla przedsiębiorstw; przygotowanie opinii eksperckich lub rekomendacji dotyczących działań wspierających transformację przedsiębiorstw w kierunku GOZ.</w:t>
            </w:r>
          </w:p>
        </w:tc>
      </w:tr>
      <w:tr w:rsidR="007D48F5" w14:paraId="50F68D8F" w14:textId="77777777" w:rsidTr="00900F8C">
        <w:trPr>
          <w:trHeight w:val="1292"/>
        </w:trPr>
        <w:tc>
          <w:tcPr>
            <w:tcW w:w="9062" w:type="dxa"/>
          </w:tcPr>
          <w:p w14:paraId="08F598E0" w14:textId="77777777" w:rsidR="007D48F5" w:rsidRPr="0086106F" w:rsidRDefault="007D48F5" w:rsidP="00F064EA">
            <w:pPr>
              <w:rPr>
                <w:sz w:val="24"/>
                <w:szCs w:val="24"/>
              </w:rPr>
            </w:pPr>
          </w:p>
        </w:tc>
      </w:tr>
    </w:tbl>
    <w:p w14:paraId="297C8100" w14:textId="77777777" w:rsidR="00F44F35" w:rsidRDefault="00F44F35" w:rsidP="00BF6981">
      <w:pPr>
        <w:rPr>
          <w:rFonts w:ascii="Calibri" w:eastAsia="Calibri" w:hAnsi="Calibri" w:cs="Times New Roman"/>
          <w:b/>
          <w:bCs/>
          <w:kern w:val="0"/>
          <w:lang w:eastAsia="pl-PL"/>
          <w14:ligatures w14:val="none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457E" w14:paraId="26948B74" w14:textId="77777777" w:rsidTr="001F3509">
        <w:tc>
          <w:tcPr>
            <w:tcW w:w="9062" w:type="dxa"/>
          </w:tcPr>
          <w:p w14:paraId="2F45DF4E" w14:textId="77777777" w:rsidR="00B4457E" w:rsidRPr="00CC24A9" w:rsidRDefault="00B4457E" w:rsidP="001F3509">
            <w:pPr>
              <w:rPr>
                <w:rFonts w:eastAsia="Calibri" w:cs="Times New Roman"/>
                <w:b/>
                <w:bCs/>
                <w:color w:val="156082" w:themeColor="accent1"/>
                <w:kern w:val="0"/>
                <w:sz w:val="24"/>
                <w:szCs w:val="24"/>
                <w:lang w:eastAsia="pl-PL"/>
                <w14:ligatures w14:val="none"/>
              </w:rPr>
            </w:pPr>
            <w:r w:rsidRPr="00CC24A9">
              <w:rPr>
                <w:rFonts w:eastAsia="Calibri" w:cs="Times New Roman"/>
                <w:b/>
                <w:bCs/>
                <w:color w:val="156082" w:themeColor="accent1"/>
                <w:kern w:val="0"/>
                <w:sz w:val="24"/>
                <w:szCs w:val="24"/>
                <w:lang w:eastAsia="pl-PL"/>
                <w14:ligatures w14:val="none"/>
              </w:rPr>
              <w:t>W jakiej formule preferuje Pan/Pani organizację spotkań Grupy Roboczej?</w:t>
            </w:r>
          </w:p>
        </w:tc>
      </w:tr>
      <w:tr w:rsidR="00B4457E" w14:paraId="0CF5B0D2" w14:textId="77777777" w:rsidTr="001F3509">
        <w:trPr>
          <w:trHeight w:val="60"/>
        </w:trPr>
        <w:tc>
          <w:tcPr>
            <w:tcW w:w="9062" w:type="dxa"/>
          </w:tcPr>
          <w:p w14:paraId="2BB6ABFF" w14:textId="77777777" w:rsidR="00B4457E" w:rsidRPr="0021287B" w:rsidRDefault="00B4457E" w:rsidP="001F3509">
            <w:pPr>
              <w:pStyle w:val="Akapitzlist"/>
              <w:numPr>
                <w:ilvl w:val="0"/>
                <w:numId w:val="3"/>
              </w:numPr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</w:pPr>
            <w:r w:rsidRPr="0021287B"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  <w:t>Spotkania stacjonarne</w:t>
            </w:r>
          </w:p>
          <w:p w14:paraId="401551F3" w14:textId="6A1836E1" w:rsidR="00B4457E" w:rsidRPr="003C62FD" w:rsidRDefault="00B4457E" w:rsidP="003163E4">
            <w:pPr>
              <w:pStyle w:val="Akapitzlist"/>
              <w:numPr>
                <w:ilvl w:val="0"/>
                <w:numId w:val="3"/>
              </w:numPr>
              <w:rPr>
                <w:rFonts w:eastAsia="Calibri" w:cs="Times New Roman"/>
                <w:b/>
                <w:bCs/>
                <w:kern w:val="0"/>
                <w:u w:val="single"/>
                <w:lang w:eastAsia="pl-PL"/>
                <w14:ligatures w14:val="none"/>
              </w:rPr>
            </w:pPr>
            <w:r w:rsidRPr="0021287B"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  <w:t>Spotkania online</w:t>
            </w:r>
          </w:p>
        </w:tc>
      </w:tr>
    </w:tbl>
    <w:p w14:paraId="4EF2A1B1" w14:textId="77777777" w:rsidR="00144B7D" w:rsidRDefault="00144B7D" w:rsidP="00BF6981">
      <w:pPr>
        <w:rPr>
          <w:rFonts w:ascii="Calibri" w:eastAsia="Calibri" w:hAnsi="Calibri" w:cs="Times New Roman"/>
          <w:b/>
          <w:bCs/>
          <w:kern w:val="0"/>
          <w:lang w:eastAsia="pl-PL"/>
          <w14:ligatures w14:val="none"/>
        </w:rPr>
      </w:pPr>
    </w:p>
    <w:p w14:paraId="472A4F16" w14:textId="1854CD44" w:rsidR="00BF6981" w:rsidRPr="00144B7D" w:rsidRDefault="00BF6981" w:rsidP="00F43AC7">
      <w:pPr>
        <w:spacing w:after="0" w:line="240" w:lineRule="auto"/>
        <w:jc w:val="center"/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144B7D"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  <w:lastRenderedPageBreak/>
        <w:t>Klauzula informacyjna</w:t>
      </w:r>
      <w:r w:rsidR="00C002EA" w:rsidRPr="00144B7D"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  <w:t xml:space="preserve"> dla wypełniających formularz zgłoszeniowy</w:t>
      </w:r>
    </w:p>
    <w:p w14:paraId="3DDE42A7" w14:textId="2A4FB4BD" w:rsidR="00914F55" w:rsidRPr="00144B7D" w:rsidRDefault="00914F55" w:rsidP="00144B7D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eastAsia="en-US"/>
        </w:rPr>
      </w:pP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Zgodnie z art. </w:t>
      </w:r>
      <w:r w:rsidR="004E30FC">
        <w:rPr>
          <w:rFonts w:asciiTheme="minorHAnsi" w:hAnsiTheme="minorHAnsi" w:cstheme="minorHAnsi"/>
          <w:sz w:val="20"/>
          <w:szCs w:val="20"/>
          <w:lang w:eastAsia="en-US"/>
        </w:rPr>
        <w:t>13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</w:t>
      </w:r>
      <w:r w:rsidR="004E30FC">
        <w:rPr>
          <w:rFonts w:asciiTheme="minorHAnsi" w:hAnsiTheme="minorHAnsi" w:cstheme="minorHAnsi"/>
          <w:sz w:val="20"/>
          <w:szCs w:val="20"/>
          <w:lang w:eastAsia="en-US"/>
        </w:rPr>
        <w:t>r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>ozporządzenia Parlamentu Europejskiego i Rady (UE) 2016/679 z dnia 27 kwietnia 2016 r. w sprawie ochrony osób fizycznych w związku z przetwarzaniem danych osobowych i w sprawie swobodnego przepływu takich danych oraz uchylenia dyrektywy 95/46/WE</w:t>
      </w:r>
      <w:r w:rsidR="004E30FC">
        <w:rPr>
          <w:rFonts w:asciiTheme="minorHAnsi" w:hAnsiTheme="minorHAnsi" w:cstheme="minorHAnsi"/>
          <w:sz w:val="20"/>
          <w:szCs w:val="20"/>
          <w:lang w:eastAsia="en-US"/>
        </w:rPr>
        <w:t xml:space="preserve"> (ogólne rozporządzenie o ochronie danych)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(Dz. U. L 119 z 4 maja 2016</w:t>
      </w:r>
      <w:r w:rsidR="00B62DE0">
        <w:rPr>
          <w:rFonts w:asciiTheme="minorHAnsi" w:hAnsiTheme="minorHAnsi" w:cstheme="minorHAnsi"/>
          <w:sz w:val="20"/>
          <w:szCs w:val="20"/>
          <w:lang w:eastAsia="en-US"/>
        </w:rPr>
        <w:t xml:space="preserve"> r.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, </w:t>
      </w:r>
      <w:r w:rsidR="00B62DE0">
        <w:rPr>
          <w:rFonts w:asciiTheme="minorHAnsi" w:hAnsiTheme="minorHAnsi" w:cstheme="minorHAnsi"/>
          <w:sz w:val="20"/>
          <w:szCs w:val="20"/>
          <w:lang w:eastAsia="en-US"/>
        </w:rPr>
        <w:t xml:space="preserve">str. 1, 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>z późn. zm.), zwanego dalej „RODO”, informuję, że:</w:t>
      </w:r>
    </w:p>
    <w:p w14:paraId="13B36F8E" w14:textId="0B17599E" w:rsidR="00525169" w:rsidRDefault="00525169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525169">
        <w:rPr>
          <w:rFonts w:cstheme="minorHAnsi"/>
          <w:sz w:val="20"/>
          <w:szCs w:val="20"/>
        </w:rPr>
        <w:t xml:space="preserve">Administratorem Pani/Pana danych osobowych jest Minister Finansów i Gospodarki, którego obsługę zapewnia Ministerstwo Rozwoju i Technologii siedzibą w Warszawie, przy Placu Trzech Krzyży 3/5, 00-507 Warszawa, e-mail:  kancelaria@mrit.gov.pl, tel. +48 222 500 123, adres skrytki na ePUAP: /MRPIT/SkrytkaESP, </w:t>
      </w:r>
      <w:r w:rsidR="004E30FC" w:rsidRPr="004E30FC">
        <w:rPr>
          <w:rFonts w:cstheme="minorHAnsi"/>
          <w:sz w:val="20"/>
          <w:szCs w:val="20"/>
        </w:rPr>
        <w:t>adres do doręczeń elektronicznych: AE:PL-68477-29007-EFSHR-25</w:t>
      </w:r>
      <w:r w:rsidR="004E30FC">
        <w:rPr>
          <w:rFonts w:cstheme="minorHAnsi"/>
          <w:sz w:val="20"/>
          <w:szCs w:val="20"/>
        </w:rPr>
        <w:t xml:space="preserve">, </w:t>
      </w:r>
      <w:r w:rsidRPr="00525169">
        <w:rPr>
          <w:rFonts w:cstheme="minorHAnsi"/>
          <w:sz w:val="20"/>
          <w:szCs w:val="20"/>
        </w:rPr>
        <w:t>natomiast wykonującym obowiązki administratora jest Dyrektor Departamentu Zrównoważonej Gospodarki</w:t>
      </w:r>
      <w:r w:rsidR="004E30FC">
        <w:rPr>
          <w:rFonts w:cstheme="minorHAnsi"/>
          <w:sz w:val="20"/>
          <w:szCs w:val="20"/>
        </w:rPr>
        <w:t xml:space="preserve"> w MRiT</w:t>
      </w:r>
      <w:r w:rsidRPr="00525169">
        <w:rPr>
          <w:rFonts w:cstheme="minorHAnsi"/>
          <w:sz w:val="20"/>
          <w:szCs w:val="20"/>
        </w:rPr>
        <w:t>.</w:t>
      </w:r>
    </w:p>
    <w:p w14:paraId="7DA9928D" w14:textId="43DD1675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Dane kontaktowe do Inspektora Ochrony Danych: Inspektor Ochrony Danych, Ministerstwo Rozwoju i Technologii, Plac Trzech Krzyży 3/5, 00-507 Warszawa, adres e-mail: </w:t>
      </w:r>
      <w:hyperlink w:history="1">
        <w:r w:rsidRPr="00144B7D">
          <w:rPr>
            <w:rStyle w:val="Hipercze"/>
            <w:rFonts w:cstheme="minorHAnsi"/>
            <w:sz w:val="20"/>
            <w:szCs w:val="20"/>
          </w:rPr>
          <w:t>iod@mrit.gov.pl</w:t>
        </w:r>
      </w:hyperlink>
      <w:r w:rsidRPr="00144B7D">
        <w:rPr>
          <w:rFonts w:cstheme="minorHAnsi"/>
          <w:sz w:val="20"/>
          <w:szCs w:val="20"/>
        </w:rPr>
        <w:t>.</w:t>
      </w:r>
    </w:p>
    <w:p w14:paraId="6D683790" w14:textId="4ED581D0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Pani/Pana dane osobowe w zakresie informacji o imieniu, nazwisku, </w:t>
      </w:r>
      <w:r w:rsidR="004E30FC">
        <w:rPr>
          <w:rFonts w:cstheme="minorHAnsi"/>
          <w:sz w:val="20"/>
          <w:szCs w:val="20"/>
        </w:rPr>
        <w:t xml:space="preserve">afiliacji, </w:t>
      </w:r>
      <w:r w:rsidRPr="00144B7D">
        <w:rPr>
          <w:rFonts w:cstheme="minorHAnsi"/>
          <w:sz w:val="20"/>
          <w:szCs w:val="20"/>
        </w:rPr>
        <w:t xml:space="preserve">numerze telefonu i adresie e-mail </w:t>
      </w:r>
      <w:r w:rsidR="004E30FC" w:rsidRPr="004E30FC">
        <w:rPr>
          <w:rFonts w:cstheme="minorHAnsi"/>
          <w:sz w:val="20"/>
          <w:szCs w:val="20"/>
        </w:rPr>
        <w:t>będą przetwarzane na podstawie art. 6 ust. 1 lit. a)</w:t>
      </w:r>
      <w:r w:rsidR="004E30FC">
        <w:rPr>
          <w:rFonts w:cstheme="minorHAnsi"/>
          <w:sz w:val="20"/>
          <w:szCs w:val="20"/>
        </w:rPr>
        <w:t xml:space="preserve"> RODO, tj. na podstawie wyrażonej przez Panią/Pana zgody poprzez przesłanie niniejszego formularza zgłoszeniowego</w:t>
      </w:r>
      <w:r w:rsidRPr="00144B7D">
        <w:rPr>
          <w:rFonts w:cstheme="minorHAnsi"/>
          <w:sz w:val="20"/>
          <w:szCs w:val="20"/>
        </w:rPr>
        <w:t>.</w:t>
      </w:r>
    </w:p>
    <w:p w14:paraId="13A9AED9" w14:textId="07ACFA5A" w:rsidR="00F51648" w:rsidRDefault="00914F55" w:rsidP="006132D9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 xml:space="preserve">Pani/Pana dane osobowe będą przetwarzane w celu </w:t>
      </w:r>
      <w:r w:rsidR="004E30FC" w:rsidRPr="00F51648">
        <w:rPr>
          <w:rFonts w:cstheme="minorHAnsi"/>
          <w:sz w:val="20"/>
          <w:szCs w:val="20"/>
        </w:rPr>
        <w:t xml:space="preserve">zgłoszenia się do </w:t>
      </w:r>
      <w:r w:rsidR="00F51648">
        <w:rPr>
          <w:rFonts w:cstheme="minorHAnsi"/>
          <w:sz w:val="20"/>
          <w:szCs w:val="20"/>
        </w:rPr>
        <w:t>przystąpienia do Grupy</w:t>
      </w:r>
      <w:r w:rsidRPr="00F51648">
        <w:rPr>
          <w:rFonts w:cstheme="minorHAnsi"/>
          <w:sz w:val="20"/>
          <w:szCs w:val="20"/>
        </w:rPr>
        <w:t xml:space="preserve"> Roboczej </w:t>
      </w:r>
      <w:r w:rsidR="00E4709C" w:rsidRPr="00F51648">
        <w:rPr>
          <w:rFonts w:cstheme="minorHAnsi"/>
          <w:sz w:val="20"/>
          <w:szCs w:val="20"/>
        </w:rPr>
        <w:t xml:space="preserve">ds. </w:t>
      </w:r>
      <w:r w:rsidR="00D55937" w:rsidRPr="00F51648">
        <w:rPr>
          <w:rFonts w:cstheme="minorHAnsi"/>
          <w:sz w:val="20"/>
          <w:szCs w:val="20"/>
        </w:rPr>
        <w:t>transformacji w kierunku GOZ i zrównoważonych produktów</w:t>
      </w:r>
      <w:r w:rsidR="00F51648" w:rsidRPr="00F51648">
        <w:rPr>
          <w:rFonts w:cstheme="minorHAnsi"/>
          <w:sz w:val="20"/>
          <w:szCs w:val="20"/>
        </w:rPr>
        <w:t xml:space="preserve"> utworzonej przy Zespole do spraw wsparcia zrównoważonego rozwoju przedsiębiorstw</w:t>
      </w:r>
      <w:r w:rsidR="00810393">
        <w:rPr>
          <w:rFonts w:cstheme="minorHAnsi"/>
          <w:sz w:val="20"/>
          <w:szCs w:val="20"/>
        </w:rPr>
        <w:t xml:space="preserve"> </w:t>
      </w:r>
      <w:r w:rsidR="00810393" w:rsidRPr="00810393">
        <w:rPr>
          <w:rFonts w:cstheme="minorHAnsi"/>
          <w:sz w:val="20"/>
          <w:szCs w:val="20"/>
        </w:rPr>
        <w:t>powołanym na podstawie Zarządzenia nr 52 Prezesa Rady Ministrów z dnia 30 września 2025 r. w sprawie Zespołu ds. wsparcia zrównoważonego rozwoju przedsiębiorstw</w:t>
      </w:r>
      <w:r w:rsidR="00F51648" w:rsidRPr="00F51648">
        <w:rPr>
          <w:rFonts w:cstheme="minorHAnsi"/>
          <w:sz w:val="20"/>
          <w:szCs w:val="20"/>
        </w:rPr>
        <w:t>.</w:t>
      </w:r>
    </w:p>
    <w:p w14:paraId="165EE404" w14:textId="273D553E" w:rsidR="00F51648" w:rsidRPr="00F51648" w:rsidRDefault="00F51648" w:rsidP="00F51648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Odbiorcami Pani/Pana danych osobowych mogą być:</w:t>
      </w:r>
    </w:p>
    <w:p w14:paraId="515E28F2" w14:textId="77777777" w:rsidR="00F51648" w:rsidRPr="00F51648" w:rsidRDefault="00F51648" w:rsidP="00F43AC7">
      <w:pPr>
        <w:pStyle w:val="Akapitzlist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organy władzy publicznej oraz podmioty wykonujące zadania publiczne lub działające na zlecenie organów władzy publicznej, w zakresie i w celach, które wynikają z przepisów powszechnie obowiązującego prawa (np. na żądanie sądów, urzędów skarbowych, Prokuratury lub Policji),</w:t>
      </w:r>
    </w:p>
    <w:p w14:paraId="7C7C5898" w14:textId="56C5564D" w:rsidR="00F51648" w:rsidRDefault="00F51648" w:rsidP="00F51648">
      <w:pPr>
        <w:pStyle w:val="Akapitzlist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inne podmioty, które na podstawie stosownych umów podpisanych z MRiT przetwarzają dane osobowe, dla których Administratorem jest Minister Finansów i Gospodarki, którego obsługę zapewnia Ministerstwo Rozwoju i Technologii (np. podmioty świadczące usługi księgowe i podatkowe, prawne, dostawcy systemów informatycznych i usług IT oraz telekomunikacyjnych, operatorzy pocztowi i kurierzy itd.)</w:t>
      </w:r>
      <w:r>
        <w:rPr>
          <w:rFonts w:cstheme="minorHAnsi"/>
          <w:sz w:val="20"/>
          <w:szCs w:val="20"/>
        </w:rPr>
        <w:t>,</w:t>
      </w:r>
    </w:p>
    <w:p w14:paraId="2210A10F" w14:textId="01ADDE71" w:rsidR="00F51648" w:rsidRDefault="00F51648" w:rsidP="00F43AC7">
      <w:pPr>
        <w:pStyle w:val="Akapitzlist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złonkowie</w:t>
      </w:r>
      <w:r w:rsidRPr="00F51648">
        <w:rPr>
          <w:rFonts w:cstheme="minorHAnsi"/>
          <w:sz w:val="20"/>
          <w:szCs w:val="20"/>
        </w:rPr>
        <w:t xml:space="preserve"> Zespo</w:t>
      </w:r>
      <w:r>
        <w:rPr>
          <w:rFonts w:cstheme="minorHAnsi"/>
          <w:sz w:val="20"/>
          <w:szCs w:val="20"/>
        </w:rPr>
        <w:t>łu</w:t>
      </w:r>
      <w:r w:rsidRPr="00F51648">
        <w:rPr>
          <w:rFonts w:cstheme="minorHAnsi"/>
          <w:sz w:val="20"/>
          <w:szCs w:val="20"/>
        </w:rPr>
        <w:t xml:space="preserve"> do spraw wsparcia zrównoważonego rozwoju przedsiębiorstw</w:t>
      </w:r>
      <w:r>
        <w:rPr>
          <w:rFonts w:cstheme="minorHAnsi"/>
          <w:sz w:val="20"/>
          <w:szCs w:val="20"/>
        </w:rPr>
        <w:t xml:space="preserve">. </w:t>
      </w:r>
    </w:p>
    <w:p w14:paraId="3269B355" w14:textId="42BDD57A" w:rsidR="00914F55" w:rsidRPr="00F51648" w:rsidRDefault="00914F55" w:rsidP="00F43AC7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Pani/Pana dane osobowe będą przechowywane przez okres niezbędny do realizacji celu ich przetwarzania, a następnie – w przypadkach, w których wymagają tego przepisy ustawy z dnia 14 lipca 1983 r. o narodowym zasobie archiwalnym i archiwach (Dz. U. z 2020 r. poz. 164</w:t>
      </w:r>
      <w:r w:rsidR="00F51648">
        <w:rPr>
          <w:rFonts w:cstheme="minorHAnsi"/>
          <w:sz w:val="20"/>
          <w:szCs w:val="20"/>
        </w:rPr>
        <w:t xml:space="preserve"> z późn. zm.</w:t>
      </w:r>
      <w:r w:rsidRPr="00F51648">
        <w:rPr>
          <w:rFonts w:cstheme="minorHAnsi"/>
          <w:sz w:val="20"/>
          <w:szCs w:val="20"/>
        </w:rPr>
        <w:t>) – przez czas określony w tych przepisach. </w:t>
      </w:r>
    </w:p>
    <w:p w14:paraId="1C118931" w14:textId="7777777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W związku z przetwarzaniem Pani/Pana danych osobowych przysługują Pani/Panu następujące prawa:  </w:t>
      </w:r>
    </w:p>
    <w:p w14:paraId="67C8D0F3" w14:textId="77777777" w:rsidR="00914F55" w:rsidRPr="00144B7D" w:rsidRDefault="00914F55" w:rsidP="00144B7D">
      <w:pPr>
        <w:pStyle w:val="Akapitzlist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stępu do swoich danych oraz otrzymania ich kopii zgodnie z art. 15 RODO;</w:t>
      </w:r>
    </w:p>
    <w:p w14:paraId="1E04E44E" w14:textId="77777777" w:rsidR="00914F55" w:rsidRDefault="00914F55" w:rsidP="00144B7D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 sprostowania (poprawiania) swoich danych jeśli są błędne lub nieaktualne, zgodnie z art. 16 RODO;</w:t>
      </w:r>
    </w:p>
    <w:p w14:paraId="30F5A194" w14:textId="6B90CB26" w:rsidR="00F51648" w:rsidRPr="00144B7D" w:rsidRDefault="00F51648" w:rsidP="00144B7D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prawo do wycofania zgody w dowolnym momencie bez wpływu na zgodność z prawem przetwarzania, którego dokonano na podstawie zgody przed jej wycofaniem, zgodnie z art. 17 ust. 1 lit. b) RODO</w:t>
      </w:r>
      <w:r w:rsidR="00810393">
        <w:rPr>
          <w:rFonts w:cstheme="minorHAnsi"/>
          <w:sz w:val="20"/>
          <w:szCs w:val="20"/>
        </w:rPr>
        <w:t xml:space="preserve">.  </w:t>
      </w:r>
      <w:r w:rsidR="00810393" w:rsidRPr="00810393">
        <w:rPr>
          <w:rFonts w:cstheme="minorHAnsi"/>
          <w:sz w:val="20"/>
          <w:szCs w:val="20"/>
        </w:rPr>
        <w:t>Żądanie wycofania zgody proszę kierować na adres</w:t>
      </w:r>
      <w:r w:rsidR="00F43AC7">
        <w:rPr>
          <w:rFonts w:cstheme="minorHAnsi"/>
          <w:sz w:val="20"/>
          <w:szCs w:val="20"/>
        </w:rPr>
        <w:t xml:space="preserve"> </w:t>
      </w:r>
      <w:hyperlink r:id="rId11" w:history="1">
        <w:r w:rsidR="00F43AC7" w:rsidRPr="00061B5B">
          <w:rPr>
            <w:rStyle w:val="Hipercze"/>
            <w:rFonts w:cstheme="minorHAnsi"/>
            <w:sz w:val="20"/>
            <w:szCs w:val="20"/>
          </w:rPr>
          <w:t>zespolzr@mrit.gov.pl</w:t>
        </w:r>
      </w:hyperlink>
      <w:r w:rsidR="00F43AC7">
        <w:rPr>
          <w:rFonts w:cstheme="minorHAnsi"/>
          <w:sz w:val="20"/>
          <w:szCs w:val="20"/>
        </w:rPr>
        <w:t xml:space="preserve"> </w:t>
      </w:r>
    </w:p>
    <w:p w14:paraId="5C0496CF" w14:textId="607A7AED" w:rsidR="00914F55" w:rsidRPr="00144B7D" w:rsidRDefault="00914F55" w:rsidP="00F51648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 ograniczenia przetwarzania, zgodnie z art. 18 RODO.</w:t>
      </w:r>
    </w:p>
    <w:p w14:paraId="371A7BFC" w14:textId="7777777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nie podlegają zautomatyzowanemu podejmowaniu decyzji, w tym również profilowaniu.</w:t>
      </w:r>
    </w:p>
    <w:p w14:paraId="51FEF234" w14:textId="77777777" w:rsidR="003F202B" w:rsidRDefault="00914F55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osobowe nie będą przekazywane do państwa trzeciego, ani do organizacji międzynarodowych.</w:t>
      </w:r>
    </w:p>
    <w:p w14:paraId="032D2CAB" w14:textId="51E1DA37" w:rsidR="00810393" w:rsidRPr="00F43AC7" w:rsidRDefault="00810393" w:rsidP="00F43AC7">
      <w:pPr>
        <w:pStyle w:val="Akapitzlist"/>
        <w:numPr>
          <w:ilvl w:val="0"/>
          <w:numId w:val="2"/>
        </w:numPr>
        <w:rPr>
          <w:rFonts w:cstheme="minorHAnsi"/>
          <w:sz w:val="20"/>
          <w:szCs w:val="20"/>
        </w:rPr>
      </w:pPr>
      <w:r w:rsidRPr="00810393">
        <w:rPr>
          <w:rFonts w:cstheme="minorHAnsi"/>
          <w:sz w:val="20"/>
          <w:szCs w:val="20"/>
        </w:rPr>
        <w:t>Podanie Pani/Pana danych osobowych jest dobrowolne, jednakże niezbędne do zgłoszenia do prac Grupy Roboczej ds. transformacji w kierunku GOZ i zrównoważonych produktów.</w:t>
      </w:r>
    </w:p>
    <w:p w14:paraId="045EAFA7" w14:textId="55CAC7FD" w:rsidR="00CF20FF" w:rsidRPr="003F202B" w:rsidRDefault="00914F55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3F202B">
        <w:rPr>
          <w:rFonts w:cstheme="minorHAnsi"/>
          <w:sz w:val="20"/>
          <w:szCs w:val="20"/>
        </w:rPr>
        <w:t>W przypadku powzięcia informacji o niezgodnym z prawem przetwarzaniu w Ministerstwie Rozwoju i Technologii Pani/Pana danych osobowych, przysługuje Pani/Panu prawo wniesienia skargi do organu nadzorczego właściwego  w sprawach ochrony danych osobowych, tj. Prezesa Urzędu Ochrony Danych Osobowych.</w:t>
      </w:r>
    </w:p>
    <w:sectPr w:rsidR="00CF20FF" w:rsidRPr="003F202B" w:rsidSect="00900F8C">
      <w:headerReference w:type="default" r:id="rId12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542CB" w14:textId="77777777" w:rsidR="006B66CE" w:rsidRDefault="006B66CE" w:rsidP="00653F69">
      <w:pPr>
        <w:spacing w:after="0" w:line="240" w:lineRule="auto"/>
      </w:pPr>
      <w:r>
        <w:separator/>
      </w:r>
    </w:p>
  </w:endnote>
  <w:endnote w:type="continuationSeparator" w:id="0">
    <w:p w14:paraId="41211F88" w14:textId="77777777" w:rsidR="006B66CE" w:rsidRDefault="006B66CE" w:rsidP="00653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29720" w14:textId="77777777" w:rsidR="006B66CE" w:rsidRDefault="006B66CE" w:rsidP="00653F69">
      <w:pPr>
        <w:spacing w:after="0" w:line="240" w:lineRule="auto"/>
      </w:pPr>
      <w:r>
        <w:separator/>
      </w:r>
    </w:p>
  </w:footnote>
  <w:footnote w:type="continuationSeparator" w:id="0">
    <w:p w14:paraId="5FCE9BED" w14:textId="77777777" w:rsidR="006B66CE" w:rsidRDefault="006B66CE" w:rsidP="00653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FA550" w14:textId="3670CF5C" w:rsidR="00653F69" w:rsidRDefault="00653F6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59824F40" wp14:editId="358B985D">
          <wp:simplePos x="0" y="0"/>
          <wp:positionH relativeFrom="margin">
            <wp:align>left</wp:align>
          </wp:positionH>
          <wp:positionV relativeFrom="paragraph">
            <wp:posOffset>-229235</wp:posOffset>
          </wp:positionV>
          <wp:extent cx="2038350" cy="660589"/>
          <wp:effectExtent l="0" t="0" r="0" b="0"/>
          <wp:wrapNone/>
          <wp:docPr id="1620767758" name="Obraz 1" descr="Obraz zawierający symbol, design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492816" name="Obraz 1" descr="Obraz zawierający symbol, design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4317" cy="6690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A64020" w14:textId="77777777" w:rsidR="00653F69" w:rsidRDefault="00653F6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E7CF1"/>
    <w:multiLevelType w:val="hybridMultilevel"/>
    <w:tmpl w:val="F4760BBA"/>
    <w:lvl w:ilvl="0" w:tplc="35F0BB7E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E7418"/>
    <w:multiLevelType w:val="hybridMultilevel"/>
    <w:tmpl w:val="A692E37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F2568B"/>
    <w:multiLevelType w:val="multilevel"/>
    <w:tmpl w:val="BBB45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BA10AB"/>
    <w:multiLevelType w:val="hybridMultilevel"/>
    <w:tmpl w:val="141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156082" w:themeColor="accen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A1EFA"/>
    <w:multiLevelType w:val="multilevel"/>
    <w:tmpl w:val="4F143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HAnsi"/>
        <w:sz w:val="20"/>
      </w:rPr>
    </w:lvl>
    <w:lvl w:ilvl="2">
      <w:start w:val="1"/>
      <w:numFmt w:val="lowerLetter"/>
      <w:lvlText w:val="%3)"/>
      <w:lvlJc w:val="left"/>
      <w:pPr>
        <w:ind w:left="1352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A54E33"/>
    <w:multiLevelType w:val="hybridMultilevel"/>
    <w:tmpl w:val="D7788DEC"/>
    <w:lvl w:ilvl="0" w:tplc="72325BD2">
      <w:start w:val="1"/>
      <w:numFmt w:val="decimal"/>
      <w:lvlText w:val="%1."/>
      <w:lvlJc w:val="left"/>
      <w:pPr>
        <w:ind w:left="720" w:hanging="360"/>
      </w:pPr>
      <w:rPr>
        <w:rFonts w:hint="default"/>
        <w:color w:val="156082" w:themeColor="accen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316775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21521543">
    <w:abstractNumId w:val="4"/>
  </w:num>
  <w:num w:numId="3" w16cid:durableId="1675957553">
    <w:abstractNumId w:val="0"/>
  </w:num>
  <w:num w:numId="4" w16cid:durableId="671176400">
    <w:abstractNumId w:val="5"/>
  </w:num>
  <w:num w:numId="5" w16cid:durableId="518008865">
    <w:abstractNumId w:val="3"/>
  </w:num>
  <w:num w:numId="6" w16cid:durableId="12225185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LI0tDQxNTczNDVV0lEKTi0uzszPAykwrAUA/dTc4ywAAAA="/>
  </w:docVars>
  <w:rsids>
    <w:rsidRoot w:val="008C30F9"/>
    <w:rsid w:val="00000B24"/>
    <w:rsid w:val="00001CCD"/>
    <w:rsid w:val="00003B94"/>
    <w:rsid w:val="000110EF"/>
    <w:rsid w:val="00047CC2"/>
    <w:rsid w:val="000613D9"/>
    <w:rsid w:val="00087DA9"/>
    <w:rsid w:val="000978FB"/>
    <w:rsid w:val="000C2745"/>
    <w:rsid w:val="00100829"/>
    <w:rsid w:val="00113AF9"/>
    <w:rsid w:val="0013759F"/>
    <w:rsid w:val="00144B7D"/>
    <w:rsid w:val="0018282B"/>
    <w:rsid w:val="001E2217"/>
    <w:rsid w:val="001F15F5"/>
    <w:rsid w:val="0021287B"/>
    <w:rsid w:val="00240536"/>
    <w:rsid w:val="00262E5F"/>
    <w:rsid w:val="002726C1"/>
    <w:rsid w:val="002C2966"/>
    <w:rsid w:val="002C2EC9"/>
    <w:rsid w:val="002C4E19"/>
    <w:rsid w:val="002E0755"/>
    <w:rsid w:val="002F1B8C"/>
    <w:rsid w:val="003163E4"/>
    <w:rsid w:val="00370A1A"/>
    <w:rsid w:val="0038366D"/>
    <w:rsid w:val="003C62FD"/>
    <w:rsid w:val="003D2948"/>
    <w:rsid w:val="003F202B"/>
    <w:rsid w:val="004305E0"/>
    <w:rsid w:val="00433CEE"/>
    <w:rsid w:val="00450489"/>
    <w:rsid w:val="004744F1"/>
    <w:rsid w:val="004911C1"/>
    <w:rsid w:val="004A0BE7"/>
    <w:rsid w:val="004A749B"/>
    <w:rsid w:val="004E30FC"/>
    <w:rsid w:val="005130E2"/>
    <w:rsid w:val="00525169"/>
    <w:rsid w:val="005529F4"/>
    <w:rsid w:val="00591E00"/>
    <w:rsid w:val="005B44CB"/>
    <w:rsid w:val="005B63F3"/>
    <w:rsid w:val="005F1531"/>
    <w:rsid w:val="005F235A"/>
    <w:rsid w:val="0060713E"/>
    <w:rsid w:val="00622D77"/>
    <w:rsid w:val="0062603A"/>
    <w:rsid w:val="00653F69"/>
    <w:rsid w:val="00672F3E"/>
    <w:rsid w:val="006B66CE"/>
    <w:rsid w:val="006C6E64"/>
    <w:rsid w:val="006E3D7D"/>
    <w:rsid w:val="007044FC"/>
    <w:rsid w:val="00712FDA"/>
    <w:rsid w:val="00731F2D"/>
    <w:rsid w:val="00786905"/>
    <w:rsid w:val="007C69F7"/>
    <w:rsid w:val="007D48F5"/>
    <w:rsid w:val="00810393"/>
    <w:rsid w:val="00822708"/>
    <w:rsid w:val="0083587B"/>
    <w:rsid w:val="00845BF6"/>
    <w:rsid w:val="00847F88"/>
    <w:rsid w:val="0086106F"/>
    <w:rsid w:val="008A0527"/>
    <w:rsid w:val="008B2FD9"/>
    <w:rsid w:val="008C2B49"/>
    <w:rsid w:val="008C30F9"/>
    <w:rsid w:val="008D788D"/>
    <w:rsid w:val="00900F8C"/>
    <w:rsid w:val="00906E8F"/>
    <w:rsid w:val="009139F4"/>
    <w:rsid w:val="00914F55"/>
    <w:rsid w:val="00923ABD"/>
    <w:rsid w:val="00936B5C"/>
    <w:rsid w:val="00966D63"/>
    <w:rsid w:val="009A5210"/>
    <w:rsid w:val="009A6CE9"/>
    <w:rsid w:val="009C0A8A"/>
    <w:rsid w:val="009C648B"/>
    <w:rsid w:val="00A128E6"/>
    <w:rsid w:val="00A148AA"/>
    <w:rsid w:val="00A96676"/>
    <w:rsid w:val="00AD1340"/>
    <w:rsid w:val="00AD2742"/>
    <w:rsid w:val="00AE63D4"/>
    <w:rsid w:val="00AF4C41"/>
    <w:rsid w:val="00AF6D59"/>
    <w:rsid w:val="00B00C38"/>
    <w:rsid w:val="00B11857"/>
    <w:rsid w:val="00B244B3"/>
    <w:rsid w:val="00B36F3F"/>
    <w:rsid w:val="00B4457E"/>
    <w:rsid w:val="00B62DE0"/>
    <w:rsid w:val="00B74A8B"/>
    <w:rsid w:val="00B91B5F"/>
    <w:rsid w:val="00BA5210"/>
    <w:rsid w:val="00BB21A3"/>
    <w:rsid w:val="00BD19DB"/>
    <w:rsid w:val="00BF6981"/>
    <w:rsid w:val="00C002EA"/>
    <w:rsid w:val="00C1029A"/>
    <w:rsid w:val="00C22893"/>
    <w:rsid w:val="00CA34C4"/>
    <w:rsid w:val="00CE18B6"/>
    <w:rsid w:val="00CF20FF"/>
    <w:rsid w:val="00D55937"/>
    <w:rsid w:val="00DC6941"/>
    <w:rsid w:val="00E243EF"/>
    <w:rsid w:val="00E4709C"/>
    <w:rsid w:val="00E80BA3"/>
    <w:rsid w:val="00F00ED6"/>
    <w:rsid w:val="00F36F7A"/>
    <w:rsid w:val="00F43AC7"/>
    <w:rsid w:val="00F44F35"/>
    <w:rsid w:val="00F51648"/>
    <w:rsid w:val="00F64AD9"/>
    <w:rsid w:val="00FB7CA3"/>
    <w:rsid w:val="00FD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105AB"/>
  <w15:chartTrackingRefBased/>
  <w15:docId w15:val="{B2A18747-45CF-489A-8FCC-A7E5551D5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8C30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30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C30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C30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C30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C30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C30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C30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C30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8C30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8C30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C30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C30F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C30F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C30F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C30F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C30F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C30F9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8C30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8C30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C30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8C30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8C30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8C30F9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8C30F9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8C30F9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C30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C30F9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8C30F9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9A5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">
    <w:name w:val="Grid Table 1 Light"/>
    <w:basedOn w:val="Standardowy"/>
    <w:uiPriority w:val="46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6">
    <w:name w:val="Grid Table 1 Light Accent 6"/>
    <w:basedOn w:val="Standardowy"/>
    <w:uiPriority w:val="46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5ciemnaakcent3">
    <w:name w:val="Grid Table 5 Dark Accent 3"/>
    <w:basedOn w:val="Standardowy"/>
    <w:uiPriority w:val="50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Tabelalisty3akcent1">
    <w:name w:val="List Table 3 Accent 1"/>
    <w:basedOn w:val="Standardowy"/>
    <w:uiPriority w:val="48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elalisty1jasnaakcent1">
    <w:name w:val="List Table 1 Light Accent 1"/>
    <w:basedOn w:val="Standardowy"/>
    <w:uiPriority w:val="46"/>
    <w:rsid w:val="009A52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Siatkatabelijasna">
    <w:name w:val="Grid Table Light"/>
    <w:basedOn w:val="Standardowy"/>
    <w:uiPriority w:val="40"/>
    <w:rsid w:val="009A52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agwek">
    <w:name w:val="header"/>
    <w:basedOn w:val="Normalny"/>
    <w:link w:val="NagwekZnak"/>
    <w:uiPriority w:val="99"/>
    <w:unhideWhenUsed/>
    <w:rsid w:val="00653F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3F69"/>
  </w:style>
  <w:style w:type="paragraph" w:styleId="Stopka">
    <w:name w:val="footer"/>
    <w:basedOn w:val="Normalny"/>
    <w:link w:val="StopkaZnak"/>
    <w:uiPriority w:val="99"/>
    <w:unhideWhenUsed/>
    <w:rsid w:val="00653F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3F69"/>
  </w:style>
  <w:style w:type="character" w:styleId="Hipercze">
    <w:name w:val="Hyperlink"/>
    <w:basedOn w:val="Domylnaczcionkaakapitu"/>
    <w:uiPriority w:val="99"/>
    <w:unhideWhenUsed/>
    <w:rsid w:val="00653F69"/>
    <w:rPr>
      <w:color w:val="467886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53F69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4A0BE7"/>
    <w:rPr>
      <w:color w:val="666666"/>
    </w:rPr>
  </w:style>
  <w:style w:type="paragraph" w:styleId="NormalnyWeb">
    <w:name w:val="Normal (Web)"/>
    <w:basedOn w:val="Normalny"/>
    <w:uiPriority w:val="99"/>
    <w:semiHidden/>
    <w:unhideWhenUsed/>
    <w:rsid w:val="00914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F35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E30FC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1039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1039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1039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039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03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espolzr@mrit.gov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567a5e-0b29-47b2-9b5b-945fb588e598" xsi:nil="true"/>
    <lcf76f155ced4ddcb4097134ff3c332f xmlns="2ab57f34-44ce-4f6a-a42b-757c0dad2ba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469CCDAC5F2942BAC9B2BE79CE3091" ma:contentTypeVersion="18" ma:contentTypeDescription="Utwórz nowy dokument." ma:contentTypeScope="" ma:versionID="7c36190d406731ce5ac8135a34986e14">
  <xsd:schema xmlns:xsd="http://www.w3.org/2001/XMLSchema" xmlns:xs="http://www.w3.org/2001/XMLSchema" xmlns:p="http://schemas.microsoft.com/office/2006/metadata/properties" xmlns:ns2="2ab57f34-44ce-4f6a-a42b-757c0dad2baa" xmlns:ns3="3a567a5e-0b29-47b2-9b5b-945fb588e598" targetNamespace="http://schemas.microsoft.com/office/2006/metadata/properties" ma:root="true" ma:fieldsID="108aa2a65a849f45473918755a87f2f9" ns2:_="" ns3:_="">
    <xsd:import namespace="2ab57f34-44ce-4f6a-a42b-757c0dad2baa"/>
    <xsd:import namespace="3a567a5e-0b29-47b2-9b5b-945fb588e5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57f34-44ce-4f6a-a42b-757c0dad2b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5ebe6ab8-f229-48dd-bc8a-b3ab89121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67a5e-0b29-47b2-9b5b-945fb588e5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e08585d-1e56-4a6f-957e-ac33de0d00cc}" ma:internalName="TaxCatchAll" ma:showField="CatchAllData" ma:web="3a567a5e-0b29-47b2-9b5b-945fb588e5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A6A2A-CC66-489E-85D7-C2152046AF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F4CF70-2BFD-4D55-B42B-EF289D2D157A}">
  <ds:schemaRefs>
    <ds:schemaRef ds:uri="http://schemas.microsoft.com/office/2006/metadata/properties"/>
    <ds:schemaRef ds:uri="http://schemas.microsoft.com/office/infopath/2007/PartnerControls"/>
    <ds:schemaRef ds:uri="3a567a5e-0b29-47b2-9b5b-945fb588e598"/>
    <ds:schemaRef ds:uri="2ab57f34-44ce-4f6a-a42b-757c0dad2baa"/>
  </ds:schemaRefs>
</ds:datastoreItem>
</file>

<file path=customXml/itemProps3.xml><?xml version="1.0" encoding="utf-8"?>
<ds:datastoreItem xmlns:ds="http://schemas.openxmlformats.org/officeDocument/2006/customXml" ds:itemID="{DBA9D757-F372-4B80-8BD3-805DD5775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57f34-44ce-4f6a-a42b-757c0dad2baa"/>
    <ds:schemaRef ds:uri="3a567a5e-0b29-47b2-9b5b-945fb588e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7959CF-718C-4030-B4B0-A2C9DBE4B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05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Świątek Joanna</cp:lastModifiedBy>
  <cp:revision>2</cp:revision>
  <dcterms:created xsi:type="dcterms:W3CDTF">2026-03-24T08:02:00Z</dcterms:created>
  <dcterms:modified xsi:type="dcterms:W3CDTF">2026-03-24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69CCDAC5F2942BAC9B2BE79CE3091</vt:lpwstr>
  </property>
  <property fmtid="{D5CDD505-2E9C-101B-9397-08002B2CF9AE}" pid="3" name="MediaServiceImageTags">
    <vt:lpwstr/>
  </property>
  <property fmtid="{D5CDD505-2E9C-101B-9397-08002B2CF9AE}" pid="4" name="GrammarlyDocumentId">
    <vt:lpwstr>26df1d80-c788-4ad1-a7a5-68ddc40a6bf4</vt:lpwstr>
  </property>
</Properties>
</file>